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D22240" w14:textId="00CF99A4" w:rsidR="0022037F" w:rsidRPr="00FF1A4F" w:rsidRDefault="001C16F5">
      <w:pPr>
        <w:rPr>
          <w:sz w:val="28"/>
          <w:szCs w:val="28"/>
        </w:rPr>
      </w:pPr>
      <w:r w:rsidRPr="00FF1A4F">
        <w:rPr>
          <w:sz w:val="28"/>
          <w:szCs w:val="28"/>
        </w:rPr>
        <w:t>Git hub:</w:t>
      </w:r>
      <w:r w:rsidR="00FF1A4F">
        <w:rPr>
          <w:sz w:val="28"/>
          <w:szCs w:val="28"/>
        </w:rPr>
        <w:t xml:space="preserve"> </w:t>
      </w:r>
      <w:r w:rsidRPr="00FF1A4F">
        <w:rPr>
          <w:sz w:val="28"/>
          <w:szCs w:val="28"/>
        </w:rPr>
        <w:t xml:space="preserve"> </w:t>
      </w:r>
      <w:r w:rsidR="00086529" w:rsidRPr="00086529">
        <w:rPr>
          <w:sz w:val="28"/>
          <w:szCs w:val="28"/>
        </w:rPr>
        <w:t>https://github.com/Rohan-Sharma03/AdvancedDSA</w:t>
      </w:r>
    </w:p>
    <w:sectPr w:rsidR="0022037F" w:rsidRPr="00FF1A4F" w:rsidSect="00FF1A4F">
      <w:pgSz w:w="11906" w:h="16838"/>
      <w:pgMar w:top="1440" w:right="1440" w:bottom="1440" w:left="1440" w:header="708" w:footer="708" w:gutter="0"/>
      <w:pgBorders w:offsetFrom="page">
        <w:top w:val="inset" w:sz="6" w:space="24" w:color="auto"/>
        <w:left w:val="inset" w:sz="6" w:space="24" w:color="auto"/>
        <w:bottom w:val="outset" w:sz="6" w:space="24" w:color="auto"/>
        <w:right w:val="outset" w:sz="6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wMjE0NzW0sDAxsrRQ0lEKTi0uzszPAykwrAUAL4c74ywAAAA="/>
  </w:docVars>
  <w:rsids>
    <w:rsidRoot w:val="001C16F5"/>
    <w:rsid w:val="00086529"/>
    <w:rsid w:val="001C16F5"/>
    <w:rsid w:val="0022037F"/>
    <w:rsid w:val="005E6F37"/>
    <w:rsid w:val="00FF1A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E41A0A"/>
  <w15:chartTrackingRefBased/>
  <w15:docId w15:val="{3888A1F3-12B8-4DE7-BE1E-D48970641F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8</Words>
  <Characters>48</Characters>
  <Application>Microsoft Office Word</Application>
  <DocSecurity>0</DocSecurity>
  <Lines>1</Lines>
  <Paragraphs>1</Paragraphs>
  <ScaleCrop>false</ScaleCrop>
  <Company/>
  <LinksUpToDate>false</LinksUpToDate>
  <CharactersWithSpaces>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han Sharma</dc:creator>
  <cp:keywords/>
  <dc:description/>
  <cp:lastModifiedBy>Rohan Sharma</cp:lastModifiedBy>
  <cp:revision>4</cp:revision>
  <cp:lastPrinted>2023-03-11T16:08:00Z</cp:lastPrinted>
  <dcterms:created xsi:type="dcterms:W3CDTF">2023-03-11T16:02:00Z</dcterms:created>
  <dcterms:modified xsi:type="dcterms:W3CDTF">2023-03-11T16:08:00Z</dcterms:modified>
</cp:coreProperties>
</file>